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637142" w14:textId="2FCE76C5" w:rsidR="00C9379F" w:rsidRPr="00A17164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  <w:lang w:val="sr-Latn-RS" w:eastAsia="sr-Cyrl-RS"/>
        </w:rPr>
      </w:pPr>
      <w:bookmarkStart w:id="0" w:name="_Hlk136516066"/>
    </w:p>
    <w:bookmarkEnd w:id="0"/>
    <w:p w14:paraId="72FCB815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4F976A26" w:rsidR="00643110" w:rsidRPr="00D23F1A" w:rsidRDefault="006F26FF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На основу Одлуке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O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а и станова на територији 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Житиште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V-06-61/2023-8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1.9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3. године 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за грађане у Србији“ број 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V-06-57/2023-1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1.8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( у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љем тексту: Правилник), општина Житиште</w:t>
      </w:r>
      <w:r w:rsidR="00507E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A1716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4.9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3" w:name="_Hlk136516112"/>
    </w:p>
    <w:bookmarkEnd w:id="3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5366539F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4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="006F26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bookmarkEnd w:id="4"/>
      <w:r w:rsidR="006F26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Житиште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3F701397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и станова на територији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>Житиште</w:t>
      </w:r>
      <w:r w:rsidR="000E3A6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>домаћинства на територији општине Житишт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</w:t>
      </w:r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ћа и станова на територији општина Житиште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02462E26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</w:t>
      </w:r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маћинствим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>Житишт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32D27681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43D66BA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2148B9F1" w14:textId="77777777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2643B869" w14:textId="5273D733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14:paraId="0F066632" w14:textId="6AFE1A1C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1E625B63"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6D7011E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690ACB24"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79E643DC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32C36DB2"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721F7C5B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3D3A7D0E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4CC67B22"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0973004" w14:textId="77777777"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77777777"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7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BFB1200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00F79DD9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40BAE0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042CD624" w14:textId="77777777"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7E0CFC21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2B16A2E5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60402020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5AE4820B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5872B5A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6583A1B3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>
        <w:fldChar w:fldCharType="begin"/>
      </w:r>
      <w:r>
        <w:instrText>HYPERLINK "http://www.mre.gov.rs"</w:instrText>
      </w:r>
      <w:r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BDCD35C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F9FC153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5ABB7E7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0CADFE8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1B16EFFF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5481B190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>а интернет страници</w:t>
      </w:r>
      <w:r w:rsidR="00507EA2" w:rsidRPr="00507EA2">
        <w:t xml:space="preserve"> </w:t>
      </w:r>
      <w:hyperlink r:id="rId12" w:history="1">
        <w:r w:rsidR="00507EA2" w:rsidRPr="00CE570E">
          <w:rPr>
            <w:rStyle w:val="Hyperlink"/>
            <w:rFonts w:ascii="Times New Roman" w:hAnsi="Times New Roman" w:cs="Times New Roman"/>
            <w:sz w:val="24"/>
            <w:szCs w:val="24"/>
            <w:lang w:val="sr-Cyrl-RS"/>
          </w:rPr>
          <w:t>https://www.zitiste.org/</w:t>
        </w:r>
      </w:hyperlink>
      <w:r w:rsidR="00507EA2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DA436B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или лично у просторијама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666C3449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9F75511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  <w:lang w:val="sr-Cyrl-RS"/>
        </w:rPr>
        <w:t>Изјава,</w:t>
      </w:r>
    </w:p>
    <w:p w14:paraId="4C5397A8" w14:textId="6470CB72"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69162428" w14:textId="6299D1EE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8" w:name="_Hlk68985879"/>
      <w:bookmarkEnd w:id="8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02A59FF9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674C3202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5D2450AA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</w:t>
      </w:r>
      <w:r w:rsidR="00507EA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адресу Општина Житиште Комисија за реализацију мера енергетске санације општине Житиште, ул. Цара Душана 15, 23210 Житиште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3EED71B7"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507EA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023/3821-304, локал 110; 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:</w:t>
      </w:r>
      <w:r w:rsidR="00507EA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Latn-RS"/>
        </w:rPr>
        <w:t>energetskaefikasnostoz</w:t>
      </w:r>
      <w:r w:rsidR="00507EA2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@gmail.com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</w:p>
    <w:p w14:paraId="310EB491" w14:textId="77777777" w:rsidR="00507EA2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</w:t>
      </w:r>
      <w:r w:rsidR="00507EA2">
        <w:rPr>
          <w:rFonts w:ascii="Times New Roman" w:hAnsi="Times New Roman" w:cs="Times New Roman"/>
          <w:sz w:val="24"/>
          <w:szCs w:val="24"/>
          <w:lang w:val="ru-RU"/>
        </w:rPr>
        <w:t xml:space="preserve"> https://www.zitiste.org/</w:t>
      </w:r>
      <w:r w:rsidR="00507EA2" w:rsidRPr="00507E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3F90F8B1" w14:textId="1C31ED21" w:rsidR="00ED57EA" w:rsidRPr="00507EA2" w:rsidRDefault="00507EA2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4DFB0441" w14:textId="421778CB"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6114B49A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м </w:t>
      </w:r>
      <w:proofErr w:type="spellStart"/>
      <w:r w:rsidR="006F26FF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r w:rsidR="006F26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Житиште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proofErr w:type="gram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798B2347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="006F26F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штине Житишт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</w:t>
      </w:r>
      <w:proofErr w:type="gram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DAC6DC" w14:textId="19A5E946" w:rsidR="002F4AAA" w:rsidRPr="00D23F1A" w:rsidRDefault="006F26FF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штинског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2E0BC6BB" w14:textId="4DE8E838"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6F26FF">
        <w:rPr>
          <w:rFonts w:ascii="Times New Roman" w:hAnsi="Times New Roman" w:cs="Times New Roman"/>
          <w:bCs/>
          <w:sz w:val="24"/>
          <w:szCs w:val="24"/>
          <w:lang w:val="sr-Cyrl-CS"/>
        </w:rPr>
        <w:t>ЈЛС Житиште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07EBBA5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77777777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9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B2197DD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ефинисаних у следећим документима:</w:t>
      </w:r>
    </w:p>
    <w:p w14:paraId="2883170D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3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0EFD4057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9"/>
    </w:p>
    <w:p w14:paraId="6E42B23D" w14:textId="41AE8928"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Број</w:t>
      </w:r>
      <w:r w:rsidR="00A17164">
        <w:rPr>
          <w:rFonts w:ascii="Times New Roman" w:hAnsi="Times New Roman" w:cs="Times New Roman"/>
          <w:sz w:val="24"/>
          <w:szCs w:val="24"/>
          <w:lang w:val="sr-Latn-RS"/>
        </w:rPr>
        <w:t>: II-401-80/2023-1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69FF41B4" w14:textId="77777777" w:rsidR="00AC731E" w:rsidRDefault="006F26FF" w:rsidP="00AC731E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="00361D25" w:rsidRPr="00D23F1A">
        <w:rPr>
          <w:rFonts w:ascii="Times New Roman" w:hAnsi="Times New Roman" w:cs="Times New Roman"/>
          <w:sz w:val="24"/>
          <w:szCs w:val="24"/>
          <w:lang w:val="sr-Cyrl-RS"/>
        </w:rPr>
        <w:t>пштина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Житиште,  </w:t>
      </w:r>
      <w:r w:rsidR="00A17164">
        <w:rPr>
          <w:rFonts w:ascii="Times New Roman" w:hAnsi="Times New Roman" w:cs="Times New Roman"/>
          <w:sz w:val="24"/>
          <w:szCs w:val="24"/>
          <w:lang w:val="sr-Latn-RS"/>
        </w:rPr>
        <w:t>4.9.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255FBA" w:rsidRPr="00D23F1A">
        <w:rPr>
          <w:rFonts w:ascii="Times New Roman" w:hAnsi="Times New Roman" w:cs="Times New Roman"/>
          <w:sz w:val="24"/>
          <w:szCs w:val="24"/>
          <w:lang w:val="sr-Latn-RS"/>
        </w:rPr>
        <w:t>3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1345540C" w14:textId="77777777" w:rsidR="00AC731E" w:rsidRDefault="00AC731E" w:rsidP="00AC731E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65B61BD0" w14:textId="77777777" w:rsidR="00AC731E" w:rsidRDefault="00AC731E" w:rsidP="00AC731E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33096FED" w14:textId="4C00C3B7" w:rsidR="00AC731E" w:rsidRPr="00AC731E" w:rsidRDefault="00AC731E" w:rsidP="00AC731E">
      <w:pPr>
        <w:tabs>
          <w:tab w:val="left" w:pos="7200"/>
        </w:tabs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</w:t>
      </w:r>
      <w:r w:rsidRPr="00AC731E">
        <w:rPr>
          <w:rFonts w:ascii="Times New Roman" w:hAnsi="Times New Roman" w:cs="Times New Roman"/>
          <w:sz w:val="24"/>
          <w:szCs w:val="24"/>
          <w:lang w:val="sr-Cyrl-RS"/>
        </w:rPr>
        <w:t>КОМИСИЈА   ЗА РЕАЛИЗАЦИЈУ</w:t>
      </w:r>
    </w:p>
    <w:p w14:paraId="0C17949E" w14:textId="3D698D3A" w:rsidR="00AC731E" w:rsidRPr="00AC731E" w:rsidRDefault="00AC731E" w:rsidP="00AC731E">
      <w:pPr>
        <w:tabs>
          <w:tab w:val="left" w:pos="7200"/>
        </w:tabs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МЕРА</w:t>
      </w:r>
      <w:r w:rsidRPr="00AC731E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>
        <w:rPr>
          <w:rFonts w:ascii="Times New Roman" w:hAnsi="Times New Roman" w:cs="Times New Roman"/>
          <w:sz w:val="24"/>
          <w:szCs w:val="24"/>
          <w:lang w:val="sr-Cyrl-RS"/>
        </w:rPr>
        <w:t>САНАЦИЈЕ</w:t>
      </w:r>
    </w:p>
    <w:p w14:paraId="51F7CFCD" w14:textId="0D3EE581" w:rsidR="00AC731E" w:rsidRDefault="00AC731E" w:rsidP="00AC731E">
      <w:pPr>
        <w:tabs>
          <w:tab w:val="left" w:pos="7200"/>
        </w:tabs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</w:t>
      </w:r>
      <w:r w:rsidRPr="00AC731E">
        <w:rPr>
          <w:rFonts w:ascii="Times New Roman" w:hAnsi="Times New Roman" w:cs="Times New Roman"/>
          <w:sz w:val="24"/>
          <w:szCs w:val="24"/>
          <w:lang w:val="sr-Cyrl-RS"/>
        </w:rPr>
        <w:t>ОПШТИНЕ ЖИТИШТЕ</w:t>
      </w:r>
    </w:p>
    <w:p w14:paraId="155BBEF8" w14:textId="3A8F3CBF" w:rsidR="00AC731E" w:rsidRDefault="00AC731E" w:rsidP="00AC731E">
      <w:pPr>
        <w:tabs>
          <w:tab w:val="left" w:pos="5430"/>
        </w:tabs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     Предраг Лучић с.р.</w:t>
      </w:r>
      <w:bookmarkStart w:id="10" w:name="_GoBack"/>
      <w:bookmarkEnd w:id="10"/>
    </w:p>
    <w:p w14:paraId="5887E011" w14:textId="40F74388" w:rsidR="00271E14" w:rsidRPr="00D23F1A" w:rsidRDefault="00AC731E" w:rsidP="00AC731E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sectPr w:rsidR="00271E14" w:rsidRPr="00D23F1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B4D8BD" w14:textId="77777777" w:rsidR="005C360B" w:rsidRDefault="005C360B" w:rsidP="008A6F6C">
      <w:pPr>
        <w:spacing w:after="0" w:line="240" w:lineRule="auto"/>
      </w:pPr>
      <w:r>
        <w:separator/>
      </w:r>
    </w:p>
  </w:endnote>
  <w:endnote w:type="continuationSeparator" w:id="0">
    <w:p w14:paraId="6A42C3EE" w14:textId="77777777" w:rsidR="005C360B" w:rsidRDefault="005C360B" w:rsidP="008A6F6C">
      <w:pPr>
        <w:spacing w:after="0" w:line="240" w:lineRule="auto"/>
      </w:pPr>
      <w:r>
        <w:continuationSeparator/>
      </w:r>
    </w:p>
  </w:endnote>
  <w:endnote w:type="continuationNotice" w:id="1">
    <w:p w14:paraId="69FC4DBB" w14:textId="77777777" w:rsidR="005C360B" w:rsidRDefault="005C36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F68CCA" w14:textId="77777777" w:rsidR="005C360B" w:rsidRDefault="005C360B" w:rsidP="008A6F6C">
      <w:pPr>
        <w:spacing w:after="0" w:line="240" w:lineRule="auto"/>
      </w:pPr>
      <w:r>
        <w:separator/>
      </w:r>
    </w:p>
  </w:footnote>
  <w:footnote w:type="continuationSeparator" w:id="0">
    <w:p w14:paraId="55603366" w14:textId="77777777" w:rsidR="005C360B" w:rsidRDefault="005C360B" w:rsidP="008A6F6C">
      <w:pPr>
        <w:spacing w:after="0" w:line="240" w:lineRule="auto"/>
      </w:pPr>
      <w:r>
        <w:continuationSeparator/>
      </w:r>
    </w:p>
  </w:footnote>
  <w:footnote w:type="continuationNotice" w:id="1">
    <w:p w14:paraId="3DB95B52" w14:textId="77777777" w:rsidR="005C360B" w:rsidRDefault="005C36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252EB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07EA2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C360B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26FF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D8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4154F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17164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C731E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9753F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68B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www.zitiste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B327E5-6786-4C8B-B7AA-98FD7E79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7</Pages>
  <Words>2422</Words>
  <Characters>1380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6</cp:revision>
  <cp:lastPrinted>2023-09-04T08:07:00Z</cp:lastPrinted>
  <dcterms:created xsi:type="dcterms:W3CDTF">2023-08-11T12:20:00Z</dcterms:created>
  <dcterms:modified xsi:type="dcterms:W3CDTF">2023-09-04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